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6F6096" w:rsidRDefault="006F6096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6F6096" w:rsidRDefault="006F6096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6F6096" w:rsidRDefault="006F6096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6F6096" w:rsidRDefault="006F6096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6F6096" w:rsidRDefault="006F6096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6F6096" w:rsidRDefault="006F6096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6F6096" w:rsidRDefault="006F6096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6F6096" w:rsidRDefault="006F6096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7092EFF8" w14:textId="4F95FE48" w:rsidR="005142DF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5990637" w:history="1">
            <w:r w:rsidR="005142DF" w:rsidRPr="00B22F05">
              <w:rPr>
                <w:rStyle w:val="a3"/>
                <w:noProof/>
              </w:rPr>
              <w:t xml:space="preserve">1. </w:t>
            </w:r>
            <w:r w:rsidR="005142DF" w:rsidRPr="00B22F05">
              <w:rPr>
                <w:rStyle w:val="a3"/>
                <w:rFonts w:hint="eastAsia"/>
                <w:noProof/>
              </w:rPr>
              <w:t>測試及除錯工具</w:t>
            </w:r>
            <w:r w:rsidR="005142DF">
              <w:rPr>
                <w:noProof/>
                <w:webHidden/>
              </w:rPr>
              <w:tab/>
            </w:r>
            <w:r w:rsidR="005142DF">
              <w:rPr>
                <w:noProof/>
                <w:webHidden/>
              </w:rPr>
              <w:fldChar w:fldCharType="begin"/>
            </w:r>
            <w:r w:rsidR="005142DF">
              <w:rPr>
                <w:noProof/>
                <w:webHidden/>
              </w:rPr>
              <w:instrText xml:space="preserve"> PAGEREF _Toc75990637 \h </w:instrText>
            </w:r>
            <w:r w:rsidR="005142DF">
              <w:rPr>
                <w:noProof/>
                <w:webHidden/>
              </w:rPr>
            </w:r>
            <w:r w:rsidR="005142DF"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1</w:t>
            </w:r>
            <w:r w:rsidR="005142DF">
              <w:rPr>
                <w:noProof/>
                <w:webHidden/>
              </w:rPr>
              <w:fldChar w:fldCharType="end"/>
            </w:r>
          </w:hyperlink>
        </w:p>
        <w:p w14:paraId="500CDEA6" w14:textId="4346ADB9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38" w:history="1">
            <w:r w:rsidRPr="00B22F05">
              <w:rPr>
                <w:rStyle w:val="a3"/>
                <w:noProof/>
              </w:rPr>
              <w:t xml:space="preserve">2. </w:t>
            </w:r>
            <w:r w:rsidRPr="00B22F05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67354" w14:textId="14391E7D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39" w:history="1">
            <w:r w:rsidRPr="00B22F05">
              <w:rPr>
                <w:rStyle w:val="a3"/>
                <w:noProof/>
              </w:rPr>
              <w:t xml:space="preserve">3. </w:t>
            </w:r>
            <w:r w:rsidRPr="00B22F05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31C02" w14:textId="0E8A7307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0" w:history="1">
            <w:r w:rsidRPr="00B22F05">
              <w:rPr>
                <w:rStyle w:val="a3"/>
                <w:noProof/>
              </w:rPr>
              <w:t xml:space="preserve">4. </w:t>
            </w:r>
            <w:r w:rsidRPr="00B22F05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63EEE" w14:textId="68A0570E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1" w:history="1">
            <w:r w:rsidRPr="00B22F05">
              <w:rPr>
                <w:rStyle w:val="a3"/>
                <w:noProof/>
              </w:rPr>
              <w:t xml:space="preserve">5. </w:t>
            </w:r>
            <w:r w:rsidRPr="00B22F05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9383C" w14:textId="1966EF37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2" w:history="1">
            <w:r w:rsidRPr="00B22F05">
              <w:rPr>
                <w:rStyle w:val="a3"/>
                <w:noProof/>
              </w:rPr>
              <w:t xml:space="preserve">6. </w:t>
            </w:r>
            <w:r w:rsidRPr="00B22F05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F0E5E" w14:textId="533C9AB4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3" w:history="1">
            <w:r w:rsidRPr="00B22F05">
              <w:rPr>
                <w:rStyle w:val="a3"/>
                <w:noProof/>
              </w:rPr>
              <w:t xml:space="preserve">7. Object </w:t>
            </w:r>
            <w:r w:rsidRPr="00B22F05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70B4F" w14:textId="617F2A96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4" w:history="1">
            <w:r w:rsidRPr="00B22F05">
              <w:rPr>
                <w:rStyle w:val="a3"/>
                <w:noProof/>
              </w:rPr>
              <w:t>8. Array</w:t>
            </w:r>
            <w:r w:rsidRPr="00B22F05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9A366" w14:textId="7AD0C615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5" w:history="1">
            <w:r w:rsidRPr="00B22F05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E67C2" w14:textId="1D6E3D7A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6" w:history="1">
            <w:r w:rsidRPr="00B22F05">
              <w:rPr>
                <w:rStyle w:val="a3"/>
                <w:noProof/>
              </w:rPr>
              <w:t xml:space="preserve">10. </w:t>
            </w:r>
            <w:r w:rsidRPr="00B22F05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F3FF1" w14:textId="119008E9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7" w:history="1">
            <w:r w:rsidRPr="00B22F05">
              <w:rPr>
                <w:rStyle w:val="a3"/>
                <w:noProof/>
              </w:rPr>
              <w:t xml:space="preserve">11. </w:t>
            </w:r>
            <w:r w:rsidRPr="00B22F05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4B872" w14:textId="28765AE8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8" w:history="1">
            <w:r w:rsidRPr="00B22F05">
              <w:rPr>
                <w:rStyle w:val="a3"/>
                <w:noProof/>
              </w:rPr>
              <w:t>12. window</w:t>
            </w:r>
            <w:r w:rsidRPr="00B22F05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4DA96" w14:textId="52E0E41B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49" w:history="1">
            <w:r w:rsidRPr="00B22F05">
              <w:rPr>
                <w:rStyle w:val="a3"/>
                <w:noProof/>
              </w:rPr>
              <w:t xml:space="preserve">13. </w:t>
            </w:r>
            <w:r w:rsidRPr="00B22F05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278EB" w14:textId="2805D44D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50" w:history="1">
            <w:r w:rsidRPr="00B22F05">
              <w:rPr>
                <w:rStyle w:val="a3"/>
                <w:noProof/>
              </w:rPr>
              <w:t xml:space="preserve">14. </w:t>
            </w:r>
            <w:r w:rsidRPr="00B22F05">
              <w:rPr>
                <w:rStyle w:val="a3"/>
                <w:rFonts w:hint="eastAsia"/>
                <w:noProof/>
              </w:rPr>
              <w:t>操作</w:t>
            </w:r>
            <w:r w:rsidRPr="00B22F05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5B3B2" w14:textId="725F46F4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51" w:history="1">
            <w:r w:rsidRPr="00B22F05">
              <w:rPr>
                <w:rStyle w:val="a3"/>
                <w:noProof/>
              </w:rPr>
              <w:t xml:space="preserve">15. </w:t>
            </w:r>
            <w:r w:rsidRPr="00B22F05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BBC2E" w14:textId="358BE766" w:rsidR="005142DF" w:rsidRDefault="005142D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5990652" w:history="1">
            <w:r w:rsidRPr="00B22F05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90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5333"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5F2A307C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 w:hint="eastAsia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 w:hint="eastAsia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2C6F1D69" w14:textId="4E8FB8DB" w:rsidR="000936FD" w:rsidRDefault="008A0FAA">
      <w:pPr>
        <w:widowControl/>
        <w:rPr>
          <w:rFonts w:ascii="標楷體" w:hAnsi="標楷體"/>
        </w:rPr>
      </w:pPr>
      <w:hyperlink r:id="rId9" w:history="1">
        <w:r w:rsidRPr="006D53F6">
          <w:rPr>
            <w:rStyle w:val="a3"/>
            <w:rFonts w:ascii="標楷體" w:hAnsi="標楷體"/>
          </w:rPr>
          <w:t>https://github.com/telunyang/javascript_iii_uiux</w:t>
        </w:r>
      </w:hyperlink>
    </w:p>
    <w:p w14:paraId="265F45DF" w14:textId="77777777" w:rsidR="008A0FAA" w:rsidRDefault="008A0FAA">
      <w:pPr>
        <w:widowControl/>
        <w:rPr>
          <w:rFonts w:ascii="標楷體" w:hAnsi="標楷體" w:hint="eastAsia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0" w:name="_Toc75990637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0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  <w:bookmarkStart w:id="1" w:name="_GoBack"/>
      <w:bookmarkEnd w:id="1"/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5990638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5990639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5990640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5" w:name="_Toc75990641"/>
      <w:r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805FF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805FF2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5990642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75990643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5990644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467485B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99D4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53C60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8E0993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61AB7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FAE2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4715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3C833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8213A6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53386BC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8C36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7F8C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8DFB14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589FBE9D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60692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24ADAD2B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D91B7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64FFA40E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45A8A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899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2A198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7C6E017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3B653C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8A786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B6AC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9BC32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399D8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301B33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E9B50B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47744B8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26C1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D794D0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8BDE0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DD0A08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37AA74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40000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D4B3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434AFB1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2E902642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8779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24B0858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FEF27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29A9A7F0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65B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6F650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284D5F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D10C34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]</w:t>
            </w:r>
          </w:p>
          <w:p w14:paraId="3721AD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DC92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EBDA8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有時候從尾端刪除的陣列資料，需要放在陣列前端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42C4231" w14:textId="4EB6553A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="00221B67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221B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rren</w:t>
            </w:r>
          </w:p>
          <w:p w14:paraId="70F42C0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624963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Darren", "Bill", "Carl"]</w:t>
            </w:r>
          </w:p>
          <w:p w14:paraId="347EF62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B6A6B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258A5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386A9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15D236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7958B393" w:rsidR="00142B9A" w:rsidRPr="00142B9A" w:rsidRDefault="002F5749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lastRenderedPageBreak/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lastRenderedPageBreak/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proofErr w:type="gramStart"/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A646E6">
        <w:rPr>
          <w:shd w:val="pct15" w:color="auto" w:fill="FFFFFF"/>
        </w:rPr>
        <w:t>arr.sort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lastRenderedPageBreak/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77777777" w:rsidR="00A646E6" w:rsidRPr="00983119" w:rsidRDefault="00A646E6" w:rsidP="00C424AF"/>
    <w:p w14:paraId="62EFF7BB" w14:textId="6C3433A3" w:rsidR="00184F06" w:rsidRPr="00402987" w:rsidRDefault="00184F06" w:rsidP="00184F06">
      <w:pPr>
        <w:pStyle w:val="1"/>
      </w:pPr>
      <w:bookmarkStart w:id="12" w:name="_Toc75990645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lastRenderedPageBreak/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5990646"/>
      <w:r>
        <w:rPr>
          <w:rFonts w:hint="eastAsia"/>
        </w:rPr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</w:rPr>
              <w:lastRenderedPageBreak/>
              <w:t>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6722AAE8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37420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8AD467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035906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7AFA58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2E088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CC7DB9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000483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CB9FB6B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EF0BF2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A9EEC0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2838F931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CBCA48B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5C0136DF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2E2B4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FD720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4CC841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EAB5974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6188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9389F0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1F8B04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5E24CF39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52EB571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2BF393EF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618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618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618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1618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618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7EF02C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618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618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618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618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1618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618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D0923D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87083A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0553594A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995128B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16F55436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C5CCE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B7125B9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EC110B6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ADC2C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08CD7DD2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E60A240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3D5D98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Alex"</w:t>
            </w:r>
          </w:p>
          <w:p w14:paraId="093C8316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717DA800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A2ED00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Bob"</w:t>
            </w:r>
          </w:p>
          <w:p w14:paraId="116B1383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618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618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 </w:t>
            </w:r>
          </w:p>
          <w:p w14:paraId="53D83B77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96E2AE2" w14:textId="77777777" w:rsidR="00161886" w:rsidRPr="00161886" w:rsidRDefault="00161886" w:rsidP="001618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01A174A2" w:rsidR="004A1D73" w:rsidRPr="004A1D73" w:rsidRDefault="00161886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618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556FCA3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AC79A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C3592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3F049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9F877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1BE68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68634D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B63DA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68818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5D3E82B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29A2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256DFF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9DB1CF6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5F2EA7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1A0D6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398031E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06774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1BBAC3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892F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8C176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36AB14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207325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AEE37A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A842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0D58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13F7D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5D174D9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78D7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C9F2C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75990647"/>
      <w:r>
        <w:rPr>
          <w:rFonts w:hint="eastAsia"/>
        </w:rPr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75DFCF9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C53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39EEC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8B192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5179A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B43516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6562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88B920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6E350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F4BAC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2AF87A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4774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78F9AB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EDE0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008AF4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6839E11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7CC0B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FAFF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1B29DB5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CFCD9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20F6D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34EC92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2CD49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892C7F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0EA67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4617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3EB19D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A6B1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AFB87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95CE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4432A1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57D5E3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59384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2B2A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C9F0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58E0B7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355A9CF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04557B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F4233F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19CF43C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F68B92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2F9326E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3B47D4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DC2D7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46DD06B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8A73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142D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D2BAB6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F5BCF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00A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3EFC79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0C8CD1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271A2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C7522D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1B3B9C8D" w:rsidR="00466A5C" w:rsidRPr="00466A5C" w:rsidRDefault="00212D86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5990648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 w:hint="eastAsia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  <w:rPr>
          <w:rFonts w:hint="eastAsia"/>
        </w:rPr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5990649"/>
      <w:r>
        <w:rPr>
          <w:rFonts w:hint="eastAsia"/>
        </w:rPr>
        <w:lastRenderedPageBreak/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805FF2" w:rsidP="001863B2">
      <w:pPr>
        <w:rPr>
          <w:rFonts w:cs="Courier New"/>
          <w:szCs w:val="24"/>
        </w:rPr>
      </w:pPr>
      <w:hyperlink r:id="rId47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5990650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805FF2" w:rsidP="00F8565B">
      <w:hyperlink r:id="rId52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</w:t>
            </w:r>
            <w:r w:rsidRPr="00730114">
              <w:rPr>
                <w:rFonts w:hint="eastAsia"/>
                <w:szCs w:val="24"/>
              </w:rPr>
              <w:lastRenderedPageBreak/>
              <w:t>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lastRenderedPageBreak/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lastRenderedPageBreak/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lastRenderedPageBreak/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75990651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3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</w:t>
      </w:r>
      <w:proofErr w:type="gramEnd"/>
      <w:r w:rsidRPr="00402987">
        <w:rPr>
          <w:rFonts w:cs="Times New Roman"/>
          <w:szCs w:val="24"/>
        </w:rPr>
        <w:t>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 xml:space="preserve">: a-z </w:t>
            </w:r>
            <w:r w:rsidRPr="00402987">
              <w:rPr>
                <w:rFonts w:cs="Times New Roman"/>
                <w:szCs w:val="24"/>
              </w:rPr>
              <w:lastRenderedPageBreak/>
              <w:t>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805FF2" w:rsidP="001D7083">
      <w:pPr>
        <w:wordWrap w:val="0"/>
        <w:rPr>
          <w:szCs w:val="24"/>
        </w:rPr>
      </w:pPr>
      <w:hyperlink r:id="rId56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8638BB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F3ABD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14586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91619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59610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AEB2F1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B5DD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CD3B4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A67279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265E8A6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A9B15A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A99759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3FF85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D280CE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484FE0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D12E84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966B90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D4057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E2CFF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C503A5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DB547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543C41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6EAB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12857E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C24EA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0504CE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13A3643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7E49004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/</w:t>
            </w:r>
          </w:p>
          <w:p w14:paraId="519B88C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DAA83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74E84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FED30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2F20C48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C152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str02.match(re02) </w:t>
            </w:r>
            <w:r w:rsidRPr="000C152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的結果是否為</w:t>
            </w:r>
            <w:r w:rsidRPr="000C152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 Array? </w:t>
            </w:r>
            <w:r w:rsidRPr="000C152D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${</w:t>
            </w:r>
            <w:r w:rsidRPr="000C152D">
              <w:rPr>
                <w:rFonts w:ascii="Consolas" w:eastAsia="新細明體" w:hAnsi="Consolas" w:cs="新細明體"/>
                <w:color w:val="267F99"/>
                <w:w w:val="66"/>
                <w:kern w:val="0"/>
                <w:sz w:val="21"/>
                <w:szCs w:val="21"/>
              </w:rPr>
              <w:t>Array</w:t>
            </w:r>
            <w:r w:rsidRPr="000C152D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.</w:t>
            </w:r>
            <w:r w:rsidRPr="000C152D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isArray</w:t>
            </w:r>
            <w:r w:rsidRPr="000C152D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(</w:t>
            </w:r>
            <w:r w:rsidRPr="000C152D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match02</w:t>
            </w:r>
            <w:proofErr w:type="gramStart"/>
            <w:r w:rsidRPr="000C152D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)</w:t>
            </w:r>
            <w:r w:rsidRPr="000C152D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}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CDF91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DA3735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084C125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F2A0E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A1480E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FA32CA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F62A1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B9793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6C0A0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CCA4AB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37A259C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6A5BF43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64B4237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6DC25FE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54E5230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757E0A7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7F64CDF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593EB9C6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669C58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32CCD69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2773E6A6" w14:textId="7EA3ED61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246431AB" w14:textId="3BDA58E4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32D22BE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B6BB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908F7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DDB53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97D8353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23F5A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1949E4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87E44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14D4843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3CDA35B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A4A8AD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38BC1A4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34962B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515D24E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7D5CA52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637B136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019656B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</w:t>
            </w:r>
            <w:r w:rsidRPr="00B373F4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/v1/sticker/384169612/iPhone/sticker_animation@2x.png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7F8A3645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7450FC4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61EC6932" w14:textId="65F03541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B373F4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</w:t>
            </w:r>
            <w:r w:rsidRPr="00B373F4">
              <w:rPr>
                <w:rFonts w:ascii="Consolas" w:eastAsia="新細明體" w:hAnsi="Consolas" w:cs="Consolas"/>
                <w:color w:val="008000"/>
                <w:w w:val="50"/>
                <w:kern w:val="0"/>
                <w:sz w:val="21"/>
                <w:szCs w:val="21"/>
              </w:rPr>
              <w:t>…</w:t>
            </w:r>
            <w:r w:rsidRPr="00B373F4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sticker/384169603/iPhone/sticker_animation@2x.png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  <w:r w:rsidRPr="00B373F4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</w:t>
            </w:r>
          </w:p>
          <w:p w14:paraId="458C7EC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39E95DE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8C55D0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68EF97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4605F45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6D7CB0A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93110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1C01F3B8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EFA513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319C8B7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373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9F2B98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373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585E7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F2D5C9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46DB4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7C9C33C1" w:rsidR="00763310" w:rsidRPr="00763310" w:rsidRDefault="00B373F4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5990652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A47F7B" w14:textId="77777777" w:rsidR="00D705BF" w:rsidRPr="00527D62" w:rsidRDefault="00D705BF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5A09E17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A9BD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9879C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3432DB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8FC47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70D8F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3FECAB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16748C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F6F9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2485B9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EE1C4D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5C0802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5012B4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E5941D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A6FF03B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5FDD2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FB3F33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25865AD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816D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4701D8E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C2A8AF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7219F9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F41B6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CB2292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F9F5B5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54033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1221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0BFC0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D017A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27E7E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7CC3B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562A1F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EC52D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7C33520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DED8C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B2ECBB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4A16A0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52EE9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97D11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13CA4E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64C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19C98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5473CE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8EB736C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B7E6A9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18E3B2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2AE3F8B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C917D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35B2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74ECEA2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3FDF546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75B5A77D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4E76FD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4DB9F6F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43A76F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287B416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1B885ABE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0DF47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767E04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713F15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1E5F8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F42F45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A3851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35B00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DD86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2B5B0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011007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74BEC2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AECDD0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A68E5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F370C35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DC203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CC214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25E8C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35FEC6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FD7B59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7471BAD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A194B62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6DBC7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7E37D6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4F2C1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15B4D5D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6B3CEE9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1A273271" w:rsidR="00E17F86" w:rsidRPr="000A31FA" w:rsidRDefault="00D12216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805FF2" w:rsidP="00565366">
      <w:pPr>
        <w:rPr>
          <w:rFonts w:cs="Courier New"/>
          <w:szCs w:val="24"/>
        </w:rPr>
      </w:pPr>
      <w:hyperlink r:id="rId57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805FF2" w:rsidP="002D0098">
      <w:pPr>
        <w:rPr>
          <w:rStyle w:val="a3"/>
        </w:rPr>
      </w:pPr>
      <w:hyperlink r:id="rId58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9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pPr>
              <w:rPr>
                <w:rFonts w:hint="eastAsia"/>
              </w:rPr>
            </w:pPr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E853A7" w:rsidP="00B94C3E">
            <w:hyperlink r:id="rId60" w:history="1">
              <w:r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>
      <w:pPr>
        <w:rPr>
          <w:rFonts w:hint="eastAsia"/>
        </w:rPr>
      </w:pPr>
    </w:p>
    <w:p w14:paraId="735DC298" w14:textId="32FC7CFB" w:rsidR="00D30633" w:rsidRDefault="0032461A" w:rsidP="00B94C3E">
      <w:pPr>
        <w:rPr>
          <w:rFonts w:hint="eastAsia"/>
        </w:rPr>
      </w:pPr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pPr>
              <w:rPr>
                <w:rFonts w:hint="eastAsia"/>
              </w:rPr>
            </w:pPr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18"/>
                <w:szCs w:val="18"/>
              </w:rPr>
            </w:pPr>
          </w:p>
          <w:p w14:paraId="7C6F3001" w14:textId="6CF39A3F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數據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lastRenderedPageBreak/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lastRenderedPageBreak/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rFonts w:hint="eastAsia"/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>
      <w:pPr>
        <w:rPr>
          <w:rFonts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12BFDF4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65A9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E805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FD6A0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D8AC9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62CD7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7029AF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CFC2347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FE20248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C7E536E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53838A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FEA4A8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A391CF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1A05DA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0D5F646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9C503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4ABD09D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12E829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0055021A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3E3CBE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6AD1FB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AA582E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A9C655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E95B28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5AD41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883A6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60B9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rl"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66745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688A366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56C10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6E8D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</w:t>
            </w:r>
            <w:proofErr w:type="gramStart"/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58EDFF6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32BD2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8E6FE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3167033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7F37E8B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34A765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4AAB756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2EC48D7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326C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6DA299DF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11F5DF1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7C88E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49C5F4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5DFF24F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3913B6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48B5DEA5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2B3C4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9B35B1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B9394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D7F333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2399B628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createTextNode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o</w:t>
            </w:r>
            <w:r w:rsidRPr="00D3063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id"</w:t>
            </w:r>
            <w:r w:rsidRPr="00D3063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]);</w:t>
            </w:r>
          </w:p>
          <w:p w14:paraId="5AEDF31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92F1DF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55ED47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787C7A9B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886E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DBB8F6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5390E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4EBD2F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08A20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343D842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7044F5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64C81F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245E2F58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C4B13E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46F24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7C8C56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C4A3BA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6DFBF9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C63E8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730B523D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>
      <w:pPr>
        <w:rPr>
          <w:rFonts w:hint="eastAsia"/>
        </w:rPr>
      </w:pPr>
    </w:p>
    <w:p w14:paraId="7A800EC1" w14:textId="77777777" w:rsidR="00B94C3E" w:rsidRPr="008B77A9" w:rsidRDefault="00B94C3E" w:rsidP="005D318B"/>
    <w:sectPr w:rsidR="00B94C3E" w:rsidRPr="008B77A9" w:rsidSect="0044394B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DEF71" w14:textId="77777777" w:rsidR="00A95266" w:rsidRDefault="00A95266" w:rsidP="00373011">
      <w:r>
        <w:separator/>
      </w:r>
    </w:p>
  </w:endnote>
  <w:endnote w:type="continuationSeparator" w:id="0">
    <w:p w14:paraId="7AABF69A" w14:textId="77777777" w:rsidR="00A95266" w:rsidRDefault="00A95266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6F6096" w:rsidRDefault="006F6096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6F6096" w:rsidRDefault="006F6096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6F6096" w:rsidRDefault="006F6096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6F6096" w:rsidRDefault="006F6096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ABB8F" w14:textId="77777777" w:rsidR="00A95266" w:rsidRDefault="00A95266" w:rsidP="00373011">
      <w:r>
        <w:separator/>
      </w:r>
    </w:p>
  </w:footnote>
  <w:footnote w:type="continuationSeparator" w:id="0">
    <w:p w14:paraId="410AEB06" w14:textId="77777777" w:rsidR="00A95266" w:rsidRDefault="00A95266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Nq4FAJ87xbI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9B1"/>
    <w:rsid w:val="00134936"/>
    <w:rsid w:val="00135333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3B82"/>
    <w:rsid w:val="00294BED"/>
    <w:rsid w:val="00297200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61E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396B"/>
    <w:rsid w:val="00393C89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A71EC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55AB"/>
    <w:rsid w:val="004376F0"/>
    <w:rsid w:val="00441147"/>
    <w:rsid w:val="0044147D"/>
    <w:rsid w:val="00441BB3"/>
    <w:rsid w:val="0044394B"/>
    <w:rsid w:val="0044407F"/>
    <w:rsid w:val="00444562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1D40"/>
    <w:rsid w:val="005A2C2E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B7E"/>
    <w:rsid w:val="00A7078D"/>
    <w:rsid w:val="00A70BD2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A86"/>
    <w:rsid w:val="00B6306C"/>
    <w:rsid w:val="00B6386E"/>
    <w:rsid w:val="00B6514F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0633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3A7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60972"/>
    <w:rsid w:val="00F6105E"/>
    <w:rsid w:val="00F62C64"/>
    <w:rsid w:val="00F6346F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47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element.asp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hyperlink" Target="https://www.w3schools.com/tags/ref_eventattributes.asp" TargetMode="External"/><Relationship Id="rId50" Type="http://schemas.openxmlformats.org/officeDocument/2006/relationships/image" Target="media/image25.png"/><Relationship Id="rId55" Type="http://schemas.openxmlformats.org/officeDocument/2006/relationships/image" Target="media/image28.png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regex101.com/" TargetMode="External"/><Relationship Id="rId58" Type="http://schemas.openxmlformats.org/officeDocument/2006/relationships/hyperlink" Target="https://wcc723.github.io/javascript/2017/12/28/javascript-fetch/" TargetMode="External"/><Relationship Id="rId5" Type="http://schemas.openxmlformats.org/officeDocument/2006/relationships/settings" Target="settings.xml"/><Relationship Id="rId61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image" Target="media/image23.png"/><Relationship Id="rId56" Type="http://schemas.openxmlformats.org/officeDocument/2006/relationships/hyperlink" Target="https://developer.mozilla.org/zh-TW/docs/Web/JavaScript/Guide/Regular_Expressions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6.pn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59" Type="http://schemas.openxmlformats.org/officeDocument/2006/relationships/hyperlink" Target="https://developers.google.com/speed/libraries#jquery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image" Target="media/image2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developer.mozilla.org/zh-TW/docs/Web/API/Fetch_API/Using_Fetch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s://ithelp.ithome.com.tw/articles/10191867" TargetMode="External"/><Relationship Id="rId60" Type="http://schemas.openxmlformats.org/officeDocument/2006/relationships/hyperlink" Target="https://developer.mozilla.org/zh-TW/docs/Web/JavaScript/Reference/Operators/typeof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uiu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C6B7E4-82FF-4A76-A4B4-1B8ACF7D1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9</TotalTime>
  <Pages>108</Pages>
  <Words>12716</Words>
  <Characters>72484</Characters>
  <Application>Microsoft Office Word</Application>
  <DocSecurity>0</DocSecurity>
  <Lines>604</Lines>
  <Paragraphs>170</Paragraphs>
  <ScaleCrop>false</ScaleCrop>
  <Company/>
  <LinksUpToDate>false</LinksUpToDate>
  <CharactersWithSpaces>8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866</cp:revision>
  <cp:lastPrinted>2021-06-30T16:11:00Z</cp:lastPrinted>
  <dcterms:created xsi:type="dcterms:W3CDTF">2021-03-11T06:58:00Z</dcterms:created>
  <dcterms:modified xsi:type="dcterms:W3CDTF">2021-06-30T16:12:00Z</dcterms:modified>
</cp:coreProperties>
</file>